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สารสนเทศทางภูมิศาสตร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สวัสดีค่ะ ดูนะคะ วิชานี้ ความจริงคือระบบสารสนเทศภูมิศาสตรเคยสอนรุ่นพี่ไปแล้ว แล้วมันมีปัญหาเกี่ยวกับตัวโปรแกรมที่จะใช้ กระตุกนะคะ สัญญาณ ยังไม่ได้ อ๋อ โอ.เค. พี่ล่ามขยับมือให้ช้าลงหน่อย มันกระตุก โอ.เค. นะ ได้ค่ะ น่าจะพาทำสิ่งที่น่าจะได้เอาไปใช้ประกอบการสร้างโครงงานนะคะ ทีนี้แรงบรรดาลใจ ทีนี่เวลาแรงบันดาลใจ รู้จักเจ้า 3 ตัวนี้อยู่ใช่ไหม ก็คือ LINE นั่นเองนะคะ ขอถามมีใครไม่เล่นไลน์ไหม เห็นไหม แสดงว่าเล่นทุกคน ถูกไหมคะ เพราะฉะนั้น แล้วรู้จัก Sticker Liเดี๋ยวจะลองถามทีละคน อ้าว เปิดโปรแกรมนะเด็ก ๆ เดี๋ยวจะไล่ถามไปทีละคนนะคะ โอ.เค. คนแรกเลยปุ๊กก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สารสนเทศทางภูมิศาสตร์</dc:title>
  <dc:creator/>
  <cp:keywords/>
  <dcterms:created xsi:type="dcterms:W3CDTF">2021-03-23T08:29:13Z</dcterms:created>
  <dcterms:modified xsi:type="dcterms:W3CDTF">2021-03-23T08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ธันวาคม 2562 เวลา 13.00 น.</vt:lpwstr>
  </property>
  <property fmtid="{D5CDD505-2E9C-101B-9397-08002B2CF9AE}" pid="3" name="subtitle">
    <vt:lpwstr/>
  </property>
</Properties>
</file>